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i-Wan</w:t>
      </w:r>
      <w:r>
        <w:t xml:space="preserve"> </w:t>
      </w:r>
      <w:r>
        <w:t xml:space="preserve">‘</w:t>
      </w:r>
      <w:r>
        <w:t xml:space="preserve">Ben</w:t>
      </w:r>
      <w:r>
        <w:t xml:space="preserve">’</w:t>
      </w:r>
      <w:r>
        <w:t xml:space="preserve"> </w:t>
      </w:r>
      <w:r>
        <w:t xml:space="preserve">Kenobi</w:t>
      </w:r>
    </w:p>
    <w:p>
      <w:pPr>
        <w:pStyle w:val="FirstParagraph"/>
      </w:pPr>
      <w:r>
        <w:drawing>
          <wp:inline>
            <wp:extent cx="5334000" cy="66643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nob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os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 BBY</w:t>
            </w:r>
          </w:p>
        </w:tc>
        <w:tc>
          <w:p>
            <w:pPr>
              <w:pStyle w:val="Compact"/>
              <w:jc w:val="left"/>
            </w:pPr>
            <w:r>
              <w:t xml:space="preserve">Padawan apprenticeship with Jedi Master Qui-Gon Jin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4 BBY</w:t>
            </w:r>
          </w:p>
        </w:tc>
        <w:tc>
          <w:p>
            <w:pPr>
              <w:pStyle w:val="Compact"/>
              <w:jc w:val="left"/>
            </w:pPr>
            <w:r>
              <w:t xml:space="preserve">Began training at the Jedi Temple, Coruscan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mployment"/>
      <w:r>
        <w:t xml:space="preserve">Employment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0 BBY</w:t>
      </w:r>
      <w:r>
        <w:t xml:space="preserve">: Rebel Allian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9 BBY</w:t>
      </w:r>
      <w:r>
        <w:t xml:space="preserve">: Custodian of Luke Skywalker, Tatooine, Arkanis, Outer Ri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2 BBY</w:t>
      </w:r>
      <w:r>
        <w:t xml:space="preserve">: General, Republic Military, Clone Wars</w:t>
      </w:r>
      <w:r>
        <w:rPr>
          <w:rStyle w:val="FootnoteReference"/>
        </w:rPr>
        <w:footnoteReference w:id="23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32 BBY</w:t>
      </w:r>
      <w:r>
        <w:t xml:space="preserve">: Jedi Knight, Invasion of Naboo, Chommell, Mid Rim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quotes"/>
      <w:r>
        <w:t xml:space="preserve">Quotes</w:t>
      </w:r>
      <w:bookmarkEnd w:id="24"/>
    </w:p>
    <w:p>
      <w:pPr>
        <w:pStyle w:val="BlockText"/>
      </w:pPr>
      <w:r>
        <w:t xml:space="preserve">Luke, you’re going to find that many of the truths we cling to depend greatly on our own point of view.</w:t>
      </w:r>
      <w:r>
        <w:t xml:space="preserve"> </w:t>
      </w:r>
      <w:r>
        <w:t xml:space="preserve">The truth is often what we make of it; you heard what you wanted to hear, believed what you wanted to believe.</w:t>
      </w:r>
    </w:p>
    <w:p>
      <w:pPr>
        <w:pStyle w:val="BlockText"/>
      </w:pPr>
      <w:r>
        <w:t xml:space="preserve">Only a Sith deals in absolu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7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ky Corps and 50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Leg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i-Wan ‘Ben’ Kenobi</dc:title>
  <dc:creator/>
  <cp:keywords/>
  <dcterms:created xsi:type="dcterms:W3CDTF">2020-07-13T21:46:48Z</dcterms:created>
  <dcterms:modified xsi:type="dcterms:W3CDTF">2020-07-13T21:46:48Z</dcterms:modified>
</cp:coreProperties>
</file>